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unil</w:t>
      </w:r>
      <w:r>
        <w:t xml:space="preserve"> </w:t>
      </w:r>
      <w:r>
        <w:t xml:space="preserve">Neg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multiple-linear-equation"/>
      <w:bookmarkEnd w:id="21"/>
      <w:r>
        <w:t xml:space="preserve">Multiple Linear Equation</w:t>
      </w:r>
    </w:p>
    <w:p>
      <w:pPr>
        <w:pStyle w:val="FirstParagraph"/>
      </w:pPr>
      <w:r>
        <w:t xml:space="preserve">This Assignment is a Simple Linear Regression using an example of Ozone Layer, with small dataset. The factors affecting ozone layer are Temperature, solar, wind. We are looking to find out Multiple R-squared Value.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UNIL.NEGI/Docum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zone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+Wind+Temp*Win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dat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Ozone ~ Temp + Wind + Temp * Wind, data = my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40.930 -11.193  -3.034   8.193  97.4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239.8918    48.6200  -4.934 2.97e-06 ***</w:t>
      </w:r>
      <w:r>
        <w:br w:type="textWrapping"/>
      </w:r>
      <w:r>
        <w:rPr>
          <w:rStyle w:val="VerbatimChar"/>
        </w:rPr>
        <w:t xml:space="preserve">## Temp           4.0005     0.5935   6.741 8.26e-10 ***</w:t>
      </w:r>
      <w:r>
        <w:br w:type="textWrapping"/>
      </w:r>
      <w:r>
        <w:rPr>
          <w:rStyle w:val="VerbatimChar"/>
        </w:rPr>
        <w:t xml:space="preserve">## Wind          13.5975     4.2835   3.174 0.001961 ** </w:t>
      </w:r>
      <w:r>
        <w:br w:type="textWrapping"/>
      </w:r>
      <w:r>
        <w:rPr>
          <w:rStyle w:val="VerbatimChar"/>
        </w:rPr>
        <w:t xml:space="preserve">## Temp:Wind     -0.2173     0.0545  -3.987 0.00012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0.37 on 107 degrees of freedom</w:t>
      </w:r>
      <w:r>
        <w:br w:type="textWrapping"/>
      </w:r>
      <w:r>
        <w:rPr>
          <w:rStyle w:val="VerbatimChar"/>
        </w:rPr>
        <w:t xml:space="preserve">## Multiple R-squared:  0.6355, Adjusted R-squared:  0.6253 </w:t>
      </w:r>
      <w:r>
        <w:br w:type="textWrapping"/>
      </w:r>
      <w:r>
        <w:rPr>
          <w:rStyle w:val="VerbatimChar"/>
        </w:rPr>
        <w:t xml:space="preserve">## F-statistic: 62.19 on 3 and 107 DF,  p-value: &lt; 2.2e-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717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Analysis</dc:title>
  <dc:creator>Sunil Negi</dc:creator>
</cp:coreProperties>
</file>